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CB1A3" w14:textId="17A264C9" w:rsidR="00F7160D" w:rsidRPr="00B74C7C" w:rsidRDefault="00F7160D" w:rsidP="00F7160D">
      <w:pPr>
        <w:rPr>
          <w:color w:val="000000" w:themeColor="text1"/>
        </w:rPr>
      </w:pPr>
      <w:r w:rsidRPr="00B74C7C">
        <w:rPr>
          <w:b/>
          <w:bCs/>
          <w:color w:val="000000" w:themeColor="text1"/>
        </w:rPr>
        <w:t>Supplementary Material 8.</w:t>
      </w:r>
      <w:r w:rsidRPr="00B74C7C">
        <w:rPr>
          <w:color w:val="000000" w:themeColor="text1"/>
        </w:rPr>
        <w:t xml:space="preserve"> Associations of COVID-19-related racial and ethnic bias with changes </w:t>
      </w:r>
      <w:r w:rsidR="000573EE" w:rsidRPr="00B74C7C">
        <w:rPr>
          <w:color w:val="000000" w:themeColor="text1"/>
        </w:rPr>
        <w:t xml:space="preserve">in </w:t>
      </w:r>
      <w:r w:rsidRPr="00B74C7C">
        <w:rPr>
          <w:color w:val="000000" w:themeColor="text1"/>
        </w:rPr>
        <w:t xml:space="preserve">exercise time </w:t>
      </w:r>
      <w:r w:rsidRPr="00B74C7C">
        <w:rPr>
          <w:rFonts w:hint="eastAsia"/>
          <w:color w:val="000000" w:themeColor="text1"/>
        </w:rPr>
        <w:t>am</w:t>
      </w:r>
      <w:r w:rsidRPr="00B74C7C">
        <w:rPr>
          <w:color w:val="000000" w:themeColor="text1"/>
        </w:rPr>
        <w:t xml:space="preserve">ong Asian and Hispanic </w:t>
      </w:r>
      <w:r w:rsidR="00975A56" w:rsidRPr="00B74C7C">
        <w:rPr>
          <w:color w:val="000000" w:themeColor="text1"/>
        </w:rPr>
        <w:t>groups</w:t>
      </w:r>
      <w:r w:rsidRPr="00B74C7C">
        <w:rPr>
          <w:color w:val="000000" w:themeColor="text1"/>
        </w:rPr>
        <w:t xml:space="preserve"> stratified by socioeconomic variables</w:t>
      </w:r>
      <w:r w:rsidR="00975A56" w:rsidRPr="00B74C7C">
        <w:rPr>
          <w:color w:val="000000" w:themeColor="text1"/>
        </w:rPr>
        <w:t>. And distribution of socioeconomic variables by Asian and Hispanic groups</w:t>
      </w:r>
    </w:p>
    <w:tbl>
      <w:tblPr>
        <w:tblStyle w:val="TableGrid"/>
        <w:tblW w:w="13860" w:type="dxa"/>
        <w:tblInd w:w="85" w:type="dxa"/>
        <w:tblBorders>
          <w:bottom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720"/>
        <w:gridCol w:w="810"/>
        <w:gridCol w:w="810"/>
        <w:gridCol w:w="720"/>
        <w:gridCol w:w="720"/>
        <w:gridCol w:w="810"/>
        <w:gridCol w:w="720"/>
        <w:gridCol w:w="630"/>
        <w:gridCol w:w="1080"/>
        <w:gridCol w:w="1080"/>
        <w:gridCol w:w="810"/>
        <w:gridCol w:w="900"/>
        <w:gridCol w:w="900"/>
      </w:tblGrid>
      <w:tr w:rsidR="00B74C7C" w:rsidRPr="00B74C7C" w14:paraId="0FC29B22" w14:textId="77777777" w:rsidTr="00C12093">
        <w:trPr>
          <w:trHeight w:val="300"/>
        </w:trPr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D84F4EA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594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B48E40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Exercise time (decreased vs. not decreased)</w:t>
            </w:r>
          </w:p>
        </w:tc>
        <w:tc>
          <w:tcPr>
            <w:tcW w:w="47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C1ED8A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Distribution of education and insurance</w:t>
            </w:r>
          </w:p>
        </w:tc>
      </w:tr>
      <w:tr w:rsidR="00B74C7C" w:rsidRPr="00B74C7C" w14:paraId="0394EBF8" w14:textId="77777777" w:rsidTr="00C12093">
        <w:trPr>
          <w:trHeight w:val="300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C617B8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06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588BE0E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Non-Hispanic Asian</w:t>
            </w:r>
          </w:p>
        </w:tc>
        <w:tc>
          <w:tcPr>
            <w:tcW w:w="2880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9EFF6E7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Hispanic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DFD142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Non-Hispanic Asian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BCCE9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Hispani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0A0CAE8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i/>
                <w:iCs/>
                <w:color w:val="000000" w:themeColor="text1"/>
              </w:rPr>
              <w:t>P</w:t>
            </w:r>
          </w:p>
        </w:tc>
      </w:tr>
      <w:tr w:rsidR="00B74C7C" w:rsidRPr="00B74C7C" w14:paraId="180EB958" w14:textId="77777777" w:rsidTr="00C12093">
        <w:trPr>
          <w:trHeight w:val="300"/>
        </w:trPr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32D39BA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0C439F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OR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68B2DA9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95%CI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463A9C1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  <w:r w:rsidRPr="00B74C7C">
              <w:rPr>
                <w:b/>
                <w:bCs/>
                <w:i/>
                <w:iCs/>
                <w:color w:val="000000" w:themeColor="text1"/>
              </w:rPr>
              <w:t>P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E74002A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374E28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95%C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BBE3AF5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  <w:r w:rsidRPr="00B74C7C">
              <w:rPr>
                <w:b/>
                <w:bCs/>
                <w:i/>
                <w:iCs/>
                <w:color w:val="000000" w:themeColor="text1"/>
              </w:rPr>
              <w:t>P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8AE76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99618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FFD85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2DB940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288F4F" w14:textId="77777777" w:rsidR="00975A56" w:rsidRPr="00B74C7C" w:rsidRDefault="00975A56" w:rsidP="00C12093">
            <w:pPr>
              <w:jc w:val="center"/>
              <w:rPr>
                <w:b/>
                <w:bCs/>
                <w:i/>
                <w:iCs/>
                <w:color w:val="000000" w:themeColor="text1"/>
              </w:rPr>
            </w:pPr>
          </w:p>
        </w:tc>
      </w:tr>
      <w:tr w:rsidR="00B74C7C" w:rsidRPr="00B74C7C" w14:paraId="035E56C5" w14:textId="77777777" w:rsidTr="00C12093">
        <w:trPr>
          <w:trHeight w:val="300"/>
        </w:trPr>
        <w:tc>
          <w:tcPr>
            <w:tcW w:w="3150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07E93153" w14:textId="77777777" w:rsidR="00975A56" w:rsidRPr="00B74C7C" w:rsidRDefault="00975A56" w:rsidP="00C12093">
            <w:pPr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 xml:space="preserve">Education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815F427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1D443C16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DC1C925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6E4E7046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236137B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7F963ECE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41F45EF8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56EC2CEE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3D848253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1F887828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51764D61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2835A94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436BF86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&lt;0.001</w:t>
            </w:r>
          </w:p>
        </w:tc>
      </w:tr>
      <w:tr w:rsidR="00B74C7C" w:rsidRPr="00B74C7C" w14:paraId="031DAD9B" w14:textId="77777777" w:rsidTr="00C12093">
        <w:trPr>
          <w:trHeight w:val="300"/>
        </w:trPr>
        <w:tc>
          <w:tcPr>
            <w:tcW w:w="3150" w:type="dxa"/>
            <w:tcBorders>
              <w:left w:val="nil"/>
              <w:right w:val="nil"/>
            </w:tcBorders>
            <w:hideMark/>
          </w:tcPr>
          <w:p w14:paraId="553363EF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 xml:space="preserve">  High school or less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2F8DB3A6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1.69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A31A964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(0.72,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E3C431D" w14:textId="77777777" w:rsidR="00975A56" w:rsidRPr="00B74C7C" w:rsidRDefault="00975A56" w:rsidP="00C12093">
            <w:pPr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3.94)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8E76496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0.22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200A990C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14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19E30EF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18,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CC816EB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3.90)</w:t>
            </w:r>
          </w:p>
        </w:tc>
        <w:tc>
          <w:tcPr>
            <w:tcW w:w="63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32403E5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1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77B64FD0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24.5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2820E6C9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118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bottom"/>
          </w:tcPr>
          <w:p w14:paraId="11426931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57.4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3BCA2ACF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17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55D90EE8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B74C7C" w:rsidRPr="00B74C7C" w14:paraId="4A3B7B69" w14:textId="77777777" w:rsidTr="00C12093">
        <w:trPr>
          <w:trHeight w:val="300"/>
        </w:trPr>
        <w:tc>
          <w:tcPr>
            <w:tcW w:w="3150" w:type="dxa"/>
            <w:tcBorders>
              <w:left w:val="nil"/>
              <w:right w:val="nil"/>
            </w:tcBorders>
            <w:hideMark/>
          </w:tcPr>
          <w:p w14:paraId="2499C630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 xml:space="preserve">    Associates and above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A54DFBB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49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517CD91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15,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D361C33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91)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7FE4B946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02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4A4B017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63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D0406FF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08,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E8D37A8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46)</w:t>
            </w:r>
          </w:p>
        </w:tc>
        <w:tc>
          <w:tcPr>
            <w:tcW w:w="63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A9D0BC2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2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25D9089D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75.5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122C4189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85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bottom"/>
          </w:tcPr>
          <w:p w14:paraId="46DAD7B8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42.6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54929B77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35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1762F41B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B74C7C" w:rsidRPr="00B74C7C" w14:paraId="412D113C" w14:textId="77777777" w:rsidTr="00C12093">
        <w:trPr>
          <w:trHeight w:val="300"/>
        </w:trPr>
        <w:tc>
          <w:tcPr>
            <w:tcW w:w="3150" w:type="dxa"/>
            <w:tcBorders>
              <w:left w:val="nil"/>
              <w:right w:val="nil"/>
            </w:tcBorders>
            <w:hideMark/>
          </w:tcPr>
          <w:p w14:paraId="66FA4F8C" w14:textId="77777777" w:rsidR="00975A56" w:rsidRPr="00B74C7C" w:rsidRDefault="00975A56" w:rsidP="00C12093">
            <w:pPr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Health insurance before the pandemic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2BCA96FC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160F1552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BB1A11C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487EA376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D51BC1C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3AA5AA3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3963D83C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63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466B5867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1F2B42C2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59ACD010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bottom"/>
          </w:tcPr>
          <w:p w14:paraId="55B6C982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605D55F1" w14:textId="77777777" w:rsidR="00975A56" w:rsidRPr="00B74C7C" w:rsidRDefault="00975A56" w:rsidP="00C12093">
            <w:pPr>
              <w:rPr>
                <w:color w:val="000000" w:themeColor="text1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77B6F6F5" w14:textId="77777777" w:rsidR="00975A56" w:rsidRPr="00B74C7C" w:rsidRDefault="00975A56" w:rsidP="00C12093">
            <w:pPr>
              <w:jc w:val="center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&lt;0.001</w:t>
            </w:r>
          </w:p>
        </w:tc>
      </w:tr>
      <w:tr w:rsidR="00B74C7C" w:rsidRPr="00B74C7C" w14:paraId="4672ECA6" w14:textId="77777777" w:rsidTr="00C12093">
        <w:trPr>
          <w:trHeight w:val="300"/>
        </w:trPr>
        <w:tc>
          <w:tcPr>
            <w:tcW w:w="3150" w:type="dxa"/>
            <w:tcBorders>
              <w:left w:val="nil"/>
              <w:right w:val="nil"/>
            </w:tcBorders>
            <w:hideMark/>
          </w:tcPr>
          <w:p w14:paraId="78FB0AED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>Private insurance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1DF2806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50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790F46D1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09,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A1CBB8E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0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1B542BB4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1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71D4833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67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9677BA9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01,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1FFBF89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75)</w:t>
            </w:r>
          </w:p>
        </w:tc>
        <w:tc>
          <w:tcPr>
            <w:tcW w:w="63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2B63CD01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4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2EBC57DC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61.3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0A836B1E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607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bottom"/>
          </w:tcPr>
          <w:p w14:paraId="6EB1095B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45.5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18C0CF63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27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37E0CF06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B74C7C" w:rsidRPr="00B74C7C" w14:paraId="3D0FAD46" w14:textId="77777777" w:rsidTr="00C12093">
        <w:trPr>
          <w:trHeight w:val="300"/>
        </w:trPr>
        <w:tc>
          <w:tcPr>
            <w:tcW w:w="3150" w:type="dxa"/>
            <w:tcBorders>
              <w:left w:val="nil"/>
              <w:right w:val="nil"/>
            </w:tcBorders>
            <w:hideMark/>
          </w:tcPr>
          <w:p w14:paraId="41ED837B" w14:textId="77777777" w:rsidR="00975A56" w:rsidRPr="00B74C7C" w:rsidRDefault="00975A56" w:rsidP="00C12093">
            <w:pPr>
              <w:jc w:val="right"/>
              <w:rPr>
                <w:color w:val="000000" w:themeColor="text1"/>
              </w:rPr>
            </w:pPr>
            <w:r w:rsidRPr="00B74C7C">
              <w:rPr>
                <w:color w:val="000000" w:themeColor="text1"/>
              </w:rPr>
              <w:t xml:space="preserve">  Not having private insurance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4FD9E418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1.67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75104176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06,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0BAC366B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63)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68B065BC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3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23BC658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2.32</w:t>
            </w:r>
          </w:p>
        </w:tc>
        <w:tc>
          <w:tcPr>
            <w:tcW w:w="81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A351122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(1.28,</w:t>
            </w:r>
          </w:p>
        </w:tc>
        <w:tc>
          <w:tcPr>
            <w:tcW w:w="72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40DF2629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4.20)</w:t>
            </w:r>
          </w:p>
        </w:tc>
        <w:tc>
          <w:tcPr>
            <w:tcW w:w="630" w:type="dxa"/>
            <w:tcBorders>
              <w:left w:val="nil"/>
              <w:right w:val="nil"/>
            </w:tcBorders>
            <w:noWrap/>
            <w:vAlign w:val="bottom"/>
            <w:hideMark/>
          </w:tcPr>
          <w:p w14:paraId="4BC7C072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  <w:r w:rsidRPr="00B74C7C">
              <w:rPr>
                <w:b/>
                <w:bCs/>
                <w:color w:val="000000" w:themeColor="text1"/>
              </w:rPr>
              <w:t>0.01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492EAF2E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38.7</w:t>
            </w:r>
          </w:p>
        </w:tc>
        <w:tc>
          <w:tcPr>
            <w:tcW w:w="1080" w:type="dxa"/>
            <w:tcBorders>
              <w:left w:val="nil"/>
              <w:right w:val="nil"/>
            </w:tcBorders>
            <w:vAlign w:val="bottom"/>
          </w:tcPr>
          <w:p w14:paraId="1F03426B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365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bottom"/>
          </w:tcPr>
          <w:p w14:paraId="5B17BA04" w14:textId="77777777" w:rsidR="00975A56" w:rsidRPr="00B74C7C" w:rsidRDefault="00975A56" w:rsidP="00C12093">
            <w:pPr>
              <w:jc w:val="right"/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54.5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38481FAB" w14:textId="77777777" w:rsidR="00975A56" w:rsidRPr="00B74C7C" w:rsidRDefault="00975A56" w:rsidP="00C12093">
            <w:pPr>
              <w:rPr>
                <w:b/>
                <w:bCs/>
                <w:color w:val="000000" w:themeColor="text1"/>
              </w:rPr>
            </w:pPr>
            <w:r w:rsidRPr="00B74C7C">
              <w:rPr>
                <w:color w:val="000000" w:themeColor="text1"/>
              </w:rPr>
              <w:t>(24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41F3B265" w14:textId="77777777" w:rsidR="00975A56" w:rsidRPr="00B74C7C" w:rsidRDefault="00975A56" w:rsidP="00C12093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B74C7C" w:rsidRPr="00B74C7C" w14:paraId="109084FF" w14:textId="77777777" w:rsidTr="00C12093">
        <w:trPr>
          <w:trHeight w:val="300"/>
        </w:trPr>
        <w:tc>
          <w:tcPr>
            <w:tcW w:w="13860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773571" w14:textId="77777777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 xml:space="preserve">Note: </w:t>
            </w:r>
          </w:p>
          <w:p w14:paraId="0149EFD2" w14:textId="078873BB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For the association of Coronavirus Racial Bias Scale with decreased exercise time</w:t>
            </w:r>
            <w:r w:rsidR="009310E9" w:rsidRPr="00B74C7C">
              <w:rPr>
                <w:color w:val="000000" w:themeColor="text1"/>
                <w:sz w:val="24"/>
                <w:szCs w:val="24"/>
              </w:rPr>
              <w:t xml:space="preserve"> among Asian and Hispanic groups </w:t>
            </w:r>
            <w:r w:rsidRPr="00B74C7C">
              <w:rPr>
                <w:color w:val="000000" w:themeColor="text1"/>
                <w:sz w:val="24"/>
                <w:szCs w:val="24"/>
              </w:rPr>
              <w:t>stratified by education and insurance:</w:t>
            </w:r>
          </w:p>
          <w:p w14:paraId="0C81EE82" w14:textId="77777777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Logistical regression models were used. Odds ratio (OR), 95% confidence interval (CI), and P-value were reported. Boldface indicated statistical significance (</w:t>
            </w:r>
            <w:r w:rsidRPr="00B74C7C">
              <w:rPr>
                <w:i/>
                <w:iCs/>
                <w:color w:val="000000" w:themeColor="text1"/>
                <w:sz w:val="24"/>
                <w:szCs w:val="24"/>
              </w:rPr>
              <w:t>P</w:t>
            </w:r>
            <w:r w:rsidRPr="00B74C7C">
              <w:rPr>
                <w:color w:val="000000" w:themeColor="text1"/>
                <w:sz w:val="24"/>
                <w:szCs w:val="24"/>
              </w:rPr>
              <w:t>&lt;0.05).</w:t>
            </w:r>
          </w:p>
          <w:p w14:paraId="6FA7B2F0" w14:textId="77777777" w:rsidR="00975A56" w:rsidRPr="00B74C7C" w:rsidRDefault="00975A56" w:rsidP="00C12093">
            <w:pPr>
              <w:rPr>
                <w:rFonts w:eastAsia="PingFang TC"/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Multivariable</w:t>
            </w:r>
            <w:r w:rsidRPr="00B74C7C" w:rsidDel="00CC51A4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B74C7C">
              <w:rPr>
                <w:color w:val="000000" w:themeColor="text1"/>
                <w:sz w:val="24"/>
                <w:szCs w:val="24"/>
              </w:rPr>
              <w:t xml:space="preserve">models adjusted for age, gender, marital status, education, annual household income, </w:t>
            </w:r>
            <w:r w:rsidRPr="00B74C7C">
              <w:rPr>
                <w:color w:val="000000" w:themeColor="text1"/>
              </w:rPr>
              <w:t xml:space="preserve">insurance, </w:t>
            </w:r>
            <w:r w:rsidRPr="00B74C7C">
              <w:rPr>
                <w:color w:val="000000" w:themeColor="text1"/>
                <w:sz w:val="24"/>
                <w:szCs w:val="24"/>
              </w:rPr>
              <w:t xml:space="preserve">and employment status before the pandemic. When stratified by one variable, that variable was not controlled in the model. Sampling weights were applied.  </w:t>
            </w:r>
          </w:p>
          <w:p w14:paraId="0F8891FF" w14:textId="77777777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 xml:space="preserve">We measured the COVID-19-related racial </w:t>
            </w:r>
            <w:r w:rsidRPr="00B74C7C">
              <w:rPr>
                <w:color w:val="000000" w:themeColor="text1"/>
                <w:sz w:val="24"/>
                <w:szCs w:val="24"/>
                <w:lang w:eastAsia="zh-TW"/>
              </w:rPr>
              <w:t xml:space="preserve">and ethnic </w:t>
            </w:r>
            <w:r w:rsidRPr="00B74C7C">
              <w:rPr>
                <w:color w:val="000000" w:themeColor="text1"/>
                <w:sz w:val="24"/>
                <w:szCs w:val="24"/>
              </w:rPr>
              <w:t>bias through the 9-item Coronavirus Racial Bias Scale (CRBS), which assessed beliefs how the coronavirus has affected people’s race/ethnicity. Response scales ranged from 1 (strongly disagree) to 4 (strongly agree). We calculated the CRBS by adding and averaging scores of the 9 items.</w:t>
            </w:r>
          </w:p>
          <w:p w14:paraId="0555959E" w14:textId="19FB7254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For the distribution of education and insurance by Asian and Hispanic groups:</w:t>
            </w:r>
          </w:p>
          <w:p w14:paraId="3F5987CB" w14:textId="77777777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Data were presented as weighted percentage and actual frequency, % (N) for categorical variables.</w:t>
            </w:r>
          </w:p>
          <w:p w14:paraId="68BB55D4" w14:textId="77777777" w:rsidR="00975A56" w:rsidRPr="00B74C7C" w:rsidRDefault="00975A56" w:rsidP="00C12093">
            <w:pPr>
              <w:rPr>
                <w:color w:val="000000" w:themeColor="text1"/>
                <w:sz w:val="24"/>
                <w:szCs w:val="24"/>
              </w:rPr>
            </w:pPr>
            <w:r w:rsidRPr="00B74C7C">
              <w:rPr>
                <w:color w:val="000000" w:themeColor="text1"/>
                <w:sz w:val="24"/>
                <w:szCs w:val="24"/>
              </w:rPr>
              <w:t>P-values were compared between Non-Hispanic Asian and Hispanic groups using χ2-tests for categorical variables.</w:t>
            </w:r>
          </w:p>
          <w:p w14:paraId="75D8931C" w14:textId="77777777" w:rsidR="00975A56" w:rsidRPr="00B74C7C" w:rsidRDefault="00975A56" w:rsidP="00C12093">
            <w:pPr>
              <w:rPr>
                <w:color w:val="000000" w:themeColor="text1"/>
              </w:rPr>
            </w:pPr>
            <w:r w:rsidRPr="00B74C7C">
              <w:rPr>
                <w:rFonts w:eastAsia="DengXian"/>
                <w:color w:val="000000" w:themeColor="text1"/>
                <w:sz w:val="24"/>
                <w:szCs w:val="24"/>
              </w:rPr>
              <w:t xml:space="preserve">CI, </w:t>
            </w:r>
            <w:r w:rsidRPr="00B74C7C">
              <w:rPr>
                <w:color w:val="000000" w:themeColor="text1"/>
                <w:sz w:val="24"/>
                <w:szCs w:val="24"/>
              </w:rPr>
              <w:t>confidence interval; CRBS, Coronavirus Racial Bias Scale; OR, odds ratio.</w:t>
            </w:r>
          </w:p>
        </w:tc>
      </w:tr>
    </w:tbl>
    <w:p w14:paraId="350683D7" w14:textId="71B08693" w:rsidR="00F7160D" w:rsidRPr="001131AF" w:rsidRDefault="00F7160D" w:rsidP="001131AF">
      <w:pPr>
        <w:rPr>
          <w:rFonts w:eastAsia="DengXian"/>
          <w:color w:val="0070C0"/>
        </w:rPr>
      </w:pPr>
    </w:p>
    <w:sectPr w:rsidR="00F7160D" w:rsidRPr="001131AF" w:rsidSect="007D0220">
      <w:headerReference w:type="even" r:id="rId8"/>
      <w:headerReference w:type="default" r:id="rId9"/>
      <w:footerReference w:type="even" r:id="rId10"/>
      <w:footerReference w:type="default" r:id="rId11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6570D" w14:textId="77777777" w:rsidR="00AD0DFA" w:rsidRDefault="00AD0DFA">
      <w:r>
        <w:separator/>
      </w:r>
    </w:p>
  </w:endnote>
  <w:endnote w:type="continuationSeparator" w:id="0">
    <w:p w14:paraId="6DDD8872" w14:textId="77777777" w:rsidR="00AD0DFA" w:rsidRDefault="00AD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ingFang TC">
    <w:panose1 w:val="020B0400000000000000"/>
    <w:charset w:val="88"/>
    <w:family w:val="swiss"/>
    <w:pitch w:val="variable"/>
    <w:sig w:usb0="A00002FF" w:usb1="7ACFFDFB" w:usb2="00000017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92599E" w:rsidRDefault="0092599E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92599E" w:rsidRDefault="0092599E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92599E" w:rsidRDefault="0092599E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1A610" w14:textId="77777777" w:rsidR="00AD0DFA" w:rsidRDefault="00AD0DFA">
      <w:r>
        <w:separator/>
      </w:r>
    </w:p>
  </w:footnote>
  <w:footnote w:type="continuationSeparator" w:id="0">
    <w:p w14:paraId="0E8D2A58" w14:textId="77777777" w:rsidR="00AD0DFA" w:rsidRDefault="00AD0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92599E" w:rsidRDefault="0092599E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92599E" w:rsidRDefault="0092599E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2599E" w:rsidRDefault="0092599E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qgUA9slmj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3AE6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4D50"/>
    <w:rsid w:val="00026F12"/>
    <w:rsid w:val="000270E8"/>
    <w:rsid w:val="0002725D"/>
    <w:rsid w:val="00030BC8"/>
    <w:rsid w:val="00030F71"/>
    <w:rsid w:val="00031536"/>
    <w:rsid w:val="000315C4"/>
    <w:rsid w:val="00032088"/>
    <w:rsid w:val="00032681"/>
    <w:rsid w:val="00032DCC"/>
    <w:rsid w:val="00034FA4"/>
    <w:rsid w:val="00035517"/>
    <w:rsid w:val="000400E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4672"/>
    <w:rsid w:val="00055EDD"/>
    <w:rsid w:val="00056A1E"/>
    <w:rsid w:val="000573EE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0D4A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3C05"/>
    <w:rsid w:val="000C48FD"/>
    <w:rsid w:val="000C5649"/>
    <w:rsid w:val="000C6854"/>
    <w:rsid w:val="000C6C4A"/>
    <w:rsid w:val="000D06B2"/>
    <w:rsid w:val="000D0BC5"/>
    <w:rsid w:val="000D11A2"/>
    <w:rsid w:val="000D255A"/>
    <w:rsid w:val="000D29A0"/>
    <w:rsid w:val="000D2B8A"/>
    <w:rsid w:val="000D2EF0"/>
    <w:rsid w:val="000D3C66"/>
    <w:rsid w:val="000D4BDB"/>
    <w:rsid w:val="000D7E3A"/>
    <w:rsid w:val="000D7F54"/>
    <w:rsid w:val="000E03C8"/>
    <w:rsid w:val="000E0916"/>
    <w:rsid w:val="000E1C65"/>
    <w:rsid w:val="000E31BA"/>
    <w:rsid w:val="000E3F3D"/>
    <w:rsid w:val="000E50F4"/>
    <w:rsid w:val="000E51AA"/>
    <w:rsid w:val="000E5407"/>
    <w:rsid w:val="000E7325"/>
    <w:rsid w:val="000E7DFB"/>
    <w:rsid w:val="000F026C"/>
    <w:rsid w:val="000F0396"/>
    <w:rsid w:val="000F09DB"/>
    <w:rsid w:val="000F0ABC"/>
    <w:rsid w:val="000F36CE"/>
    <w:rsid w:val="000F5FA8"/>
    <w:rsid w:val="000F65F5"/>
    <w:rsid w:val="000F6AC3"/>
    <w:rsid w:val="000F706D"/>
    <w:rsid w:val="000F7BC5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16AE"/>
    <w:rsid w:val="0011210F"/>
    <w:rsid w:val="001131AF"/>
    <w:rsid w:val="00113FB5"/>
    <w:rsid w:val="00115360"/>
    <w:rsid w:val="00116999"/>
    <w:rsid w:val="00116A88"/>
    <w:rsid w:val="00116BA1"/>
    <w:rsid w:val="00117709"/>
    <w:rsid w:val="00117A49"/>
    <w:rsid w:val="00120BD0"/>
    <w:rsid w:val="001221BC"/>
    <w:rsid w:val="00122DD2"/>
    <w:rsid w:val="00123051"/>
    <w:rsid w:val="00123112"/>
    <w:rsid w:val="0012557D"/>
    <w:rsid w:val="00125869"/>
    <w:rsid w:val="0012607E"/>
    <w:rsid w:val="0013040E"/>
    <w:rsid w:val="0013051C"/>
    <w:rsid w:val="00130968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9DC"/>
    <w:rsid w:val="00150B09"/>
    <w:rsid w:val="00150DB2"/>
    <w:rsid w:val="00152847"/>
    <w:rsid w:val="001530F1"/>
    <w:rsid w:val="0015444D"/>
    <w:rsid w:val="001544FA"/>
    <w:rsid w:val="00157873"/>
    <w:rsid w:val="00157BF4"/>
    <w:rsid w:val="00160AD2"/>
    <w:rsid w:val="00160E74"/>
    <w:rsid w:val="00161867"/>
    <w:rsid w:val="00161B7A"/>
    <w:rsid w:val="001625C0"/>
    <w:rsid w:val="00163EDB"/>
    <w:rsid w:val="0016494D"/>
    <w:rsid w:val="00165942"/>
    <w:rsid w:val="00165BEC"/>
    <w:rsid w:val="00166702"/>
    <w:rsid w:val="0017443B"/>
    <w:rsid w:val="001762B6"/>
    <w:rsid w:val="00176DBD"/>
    <w:rsid w:val="00176E62"/>
    <w:rsid w:val="00180065"/>
    <w:rsid w:val="001817B8"/>
    <w:rsid w:val="0018187C"/>
    <w:rsid w:val="00181947"/>
    <w:rsid w:val="00182AB2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DEC"/>
    <w:rsid w:val="00193FCE"/>
    <w:rsid w:val="001954B8"/>
    <w:rsid w:val="0019597C"/>
    <w:rsid w:val="001965F7"/>
    <w:rsid w:val="00197B5D"/>
    <w:rsid w:val="001A1B22"/>
    <w:rsid w:val="001A1B79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2749"/>
    <w:rsid w:val="001B2A50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2C0"/>
    <w:rsid w:val="001C78A0"/>
    <w:rsid w:val="001D0DEC"/>
    <w:rsid w:val="001D0FC5"/>
    <w:rsid w:val="001D170B"/>
    <w:rsid w:val="001D184A"/>
    <w:rsid w:val="001D3CB6"/>
    <w:rsid w:val="001D3E8F"/>
    <w:rsid w:val="001D4306"/>
    <w:rsid w:val="001D5178"/>
    <w:rsid w:val="001D598A"/>
    <w:rsid w:val="001D5B2D"/>
    <w:rsid w:val="001D689C"/>
    <w:rsid w:val="001E0E88"/>
    <w:rsid w:val="001E1172"/>
    <w:rsid w:val="001E1941"/>
    <w:rsid w:val="001E3BED"/>
    <w:rsid w:val="001E4032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427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816"/>
    <w:rsid w:val="00232DD1"/>
    <w:rsid w:val="0023607E"/>
    <w:rsid w:val="00236DCF"/>
    <w:rsid w:val="00236F25"/>
    <w:rsid w:val="00237657"/>
    <w:rsid w:val="0024086C"/>
    <w:rsid w:val="00241D69"/>
    <w:rsid w:val="0024250B"/>
    <w:rsid w:val="002436D3"/>
    <w:rsid w:val="00243960"/>
    <w:rsid w:val="00243B0E"/>
    <w:rsid w:val="00244676"/>
    <w:rsid w:val="00244B95"/>
    <w:rsid w:val="002455EA"/>
    <w:rsid w:val="00246A4C"/>
    <w:rsid w:val="0024728A"/>
    <w:rsid w:val="00251001"/>
    <w:rsid w:val="00251E87"/>
    <w:rsid w:val="00252268"/>
    <w:rsid w:val="00255C73"/>
    <w:rsid w:val="002605DC"/>
    <w:rsid w:val="00260D05"/>
    <w:rsid w:val="002614EB"/>
    <w:rsid w:val="00262B57"/>
    <w:rsid w:val="00262C91"/>
    <w:rsid w:val="0026367B"/>
    <w:rsid w:val="00264275"/>
    <w:rsid w:val="00264AB7"/>
    <w:rsid w:val="00265DB9"/>
    <w:rsid w:val="0027205F"/>
    <w:rsid w:val="002743E9"/>
    <w:rsid w:val="002747C0"/>
    <w:rsid w:val="00276A83"/>
    <w:rsid w:val="00276B9A"/>
    <w:rsid w:val="00281193"/>
    <w:rsid w:val="00282610"/>
    <w:rsid w:val="002835DD"/>
    <w:rsid w:val="00283626"/>
    <w:rsid w:val="00283E62"/>
    <w:rsid w:val="002859E8"/>
    <w:rsid w:val="0028624C"/>
    <w:rsid w:val="00286CDE"/>
    <w:rsid w:val="002870B7"/>
    <w:rsid w:val="002879F3"/>
    <w:rsid w:val="002905D7"/>
    <w:rsid w:val="00292A73"/>
    <w:rsid w:val="002931B7"/>
    <w:rsid w:val="002932BE"/>
    <w:rsid w:val="0029345C"/>
    <w:rsid w:val="00295327"/>
    <w:rsid w:val="002955B9"/>
    <w:rsid w:val="002959ED"/>
    <w:rsid w:val="00296463"/>
    <w:rsid w:val="00296F1F"/>
    <w:rsid w:val="002A0320"/>
    <w:rsid w:val="002A045D"/>
    <w:rsid w:val="002A08BC"/>
    <w:rsid w:val="002A2828"/>
    <w:rsid w:val="002A29E4"/>
    <w:rsid w:val="002A58C6"/>
    <w:rsid w:val="002A5A5C"/>
    <w:rsid w:val="002A601F"/>
    <w:rsid w:val="002B013E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1AF6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D75F3"/>
    <w:rsid w:val="002E3912"/>
    <w:rsid w:val="002E69FD"/>
    <w:rsid w:val="002F1EB6"/>
    <w:rsid w:val="002F3906"/>
    <w:rsid w:val="002F4E6D"/>
    <w:rsid w:val="002F5531"/>
    <w:rsid w:val="002F5F36"/>
    <w:rsid w:val="002F5F55"/>
    <w:rsid w:val="002F6134"/>
    <w:rsid w:val="002F747B"/>
    <w:rsid w:val="00303281"/>
    <w:rsid w:val="0030648D"/>
    <w:rsid w:val="003100B0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066C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6EF5"/>
    <w:rsid w:val="00367405"/>
    <w:rsid w:val="00367537"/>
    <w:rsid w:val="00367B98"/>
    <w:rsid w:val="00367C69"/>
    <w:rsid w:val="00370172"/>
    <w:rsid w:val="00370345"/>
    <w:rsid w:val="003709F1"/>
    <w:rsid w:val="00370FF9"/>
    <w:rsid w:val="00373868"/>
    <w:rsid w:val="003750C8"/>
    <w:rsid w:val="003754C7"/>
    <w:rsid w:val="003756B2"/>
    <w:rsid w:val="003763EE"/>
    <w:rsid w:val="0037757B"/>
    <w:rsid w:val="00377A72"/>
    <w:rsid w:val="00381E06"/>
    <w:rsid w:val="00383150"/>
    <w:rsid w:val="00383B11"/>
    <w:rsid w:val="0039076C"/>
    <w:rsid w:val="0039112A"/>
    <w:rsid w:val="003918FB"/>
    <w:rsid w:val="003919CE"/>
    <w:rsid w:val="003928D6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B49DD"/>
    <w:rsid w:val="003C2179"/>
    <w:rsid w:val="003C267C"/>
    <w:rsid w:val="003C4A74"/>
    <w:rsid w:val="003C5624"/>
    <w:rsid w:val="003C5A4B"/>
    <w:rsid w:val="003C5B69"/>
    <w:rsid w:val="003C5E5D"/>
    <w:rsid w:val="003C6EE8"/>
    <w:rsid w:val="003C75B7"/>
    <w:rsid w:val="003D0961"/>
    <w:rsid w:val="003D0B1A"/>
    <w:rsid w:val="003D13CF"/>
    <w:rsid w:val="003D18E2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29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3F7DC4"/>
    <w:rsid w:val="003F7FA2"/>
    <w:rsid w:val="00400C87"/>
    <w:rsid w:val="0040336E"/>
    <w:rsid w:val="00405517"/>
    <w:rsid w:val="0040662B"/>
    <w:rsid w:val="0040736D"/>
    <w:rsid w:val="0041065C"/>
    <w:rsid w:val="00410A14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D61"/>
    <w:rsid w:val="00422587"/>
    <w:rsid w:val="00423334"/>
    <w:rsid w:val="00424C4A"/>
    <w:rsid w:val="00426803"/>
    <w:rsid w:val="004270A8"/>
    <w:rsid w:val="00430129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476B9"/>
    <w:rsid w:val="0045020A"/>
    <w:rsid w:val="00450994"/>
    <w:rsid w:val="00452EFA"/>
    <w:rsid w:val="00456AEA"/>
    <w:rsid w:val="00457D49"/>
    <w:rsid w:val="00457F33"/>
    <w:rsid w:val="00461677"/>
    <w:rsid w:val="0046416F"/>
    <w:rsid w:val="00464AE9"/>
    <w:rsid w:val="00464C30"/>
    <w:rsid w:val="004650F5"/>
    <w:rsid w:val="0046601B"/>
    <w:rsid w:val="004663A1"/>
    <w:rsid w:val="004669E1"/>
    <w:rsid w:val="00466B08"/>
    <w:rsid w:val="00467FE1"/>
    <w:rsid w:val="004701A9"/>
    <w:rsid w:val="00470E5B"/>
    <w:rsid w:val="00471304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395"/>
    <w:rsid w:val="004A1DC4"/>
    <w:rsid w:val="004A33E9"/>
    <w:rsid w:val="004A3B51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313C"/>
    <w:rsid w:val="004C4A86"/>
    <w:rsid w:val="004C5E2F"/>
    <w:rsid w:val="004C63F2"/>
    <w:rsid w:val="004C6663"/>
    <w:rsid w:val="004C6905"/>
    <w:rsid w:val="004C6DE3"/>
    <w:rsid w:val="004C73A1"/>
    <w:rsid w:val="004C7AC9"/>
    <w:rsid w:val="004C7F96"/>
    <w:rsid w:val="004D010B"/>
    <w:rsid w:val="004D2124"/>
    <w:rsid w:val="004D2FAC"/>
    <w:rsid w:val="004D677A"/>
    <w:rsid w:val="004D720A"/>
    <w:rsid w:val="004E0963"/>
    <w:rsid w:val="004E2031"/>
    <w:rsid w:val="004E3F79"/>
    <w:rsid w:val="004E6323"/>
    <w:rsid w:val="004E7336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67C9"/>
    <w:rsid w:val="004F7AB8"/>
    <w:rsid w:val="0050053E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2834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344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5C60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69AD"/>
    <w:rsid w:val="00577059"/>
    <w:rsid w:val="005805D3"/>
    <w:rsid w:val="00580D37"/>
    <w:rsid w:val="00584E96"/>
    <w:rsid w:val="00585385"/>
    <w:rsid w:val="00586191"/>
    <w:rsid w:val="00586FF9"/>
    <w:rsid w:val="00587203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2FFC"/>
    <w:rsid w:val="005A48BC"/>
    <w:rsid w:val="005A4DEB"/>
    <w:rsid w:val="005A5F81"/>
    <w:rsid w:val="005A723A"/>
    <w:rsid w:val="005A779F"/>
    <w:rsid w:val="005A787A"/>
    <w:rsid w:val="005B0EA6"/>
    <w:rsid w:val="005B2929"/>
    <w:rsid w:val="005B3CE9"/>
    <w:rsid w:val="005B4C3E"/>
    <w:rsid w:val="005B5EA7"/>
    <w:rsid w:val="005B6466"/>
    <w:rsid w:val="005B76EF"/>
    <w:rsid w:val="005B7D26"/>
    <w:rsid w:val="005C0445"/>
    <w:rsid w:val="005C248D"/>
    <w:rsid w:val="005C3D0A"/>
    <w:rsid w:val="005C5BD6"/>
    <w:rsid w:val="005C5D08"/>
    <w:rsid w:val="005D0BCB"/>
    <w:rsid w:val="005D3286"/>
    <w:rsid w:val="005D45B0"/>
    <w:rsid w:val="005D46F6"/>
    <w:rsid w:val="005D47A1"/>
    <w:rsid w:val="005D72C1"/>
    <w:rsid w:val="005D7776"/>
    <w:rsid w:val="005E0EBA"/>
    <w:rsid w:val="005E153E"/>
    <w:rsid w:val="005E193F"/>
    <w:rsid w:val="005E25E0"/>
    <w:rsid w:val="005E4483"/>
    <w:rsid w:val="005E44EC"/>
    <w:rsid w:val="005E5062"/>
    <w:rsid w:val="005E52C1"/>
    <w:rsid w:val="005E55EB"/>
    <w:rsid w:val="005E718E"/>
    <w:rsid w:val="005E7F3B"/>
    <w:rsid w:val="005F06F5"/>
    <w:rsid w:val="005F0FE7"/>
    <w:rsid w:val="005F3CE2"/>
    <w:rsid w:val="005F425E"/>
    <w:rsid w:val="005F479A"/>
    <w:rsid w:val="005F667B"/>
    <w:rsid w:val="005F6731"/>
    <w:rsid w:val="005F684A"/>
    <w:rsid w:val="005F70E6"/>
    <w:rsid w:val="005F72DC"/>
    <w:rsid w:val="006005AC"/>
    <w:rsid w:val="0060216F"/>
    <w:rsid w:val="00603A1C"/>
    <w:rsid w:val="0060477C"/>
    <w:rsid w:val="00604D9D"/>
    <w:rsid w:val="00605097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0C9F"/>
    <w:rsid w:val="0062157A"/>
    <w:rsid w:val="00624205"/>
    <w:rsid w:val="00624480"/>
    <w:rsid w:val="0062550F"/>
    <w:rsid w:val="006268FC"/>
    <w:rsid w:val="00626953"/>
    <w:rsid w:val="006272C7"/>
    <w:rsid w:val="006311EE"/>
    <w:rsid w:val="00635C4D"/>
    <w:rsid w:val="006373A3"/>
    <w:rsid w:val="00637F61"/>
    <w:rsid w:val="006406E2"/>
    <w:rsid w:val="006437C1"/>
    <w:rsid w:val="0064397E"/>
    <w:rsid w:val="00643DF2"/>
    <w:rsid w:val="00644148"/>
    <w:rsid w:val="00644327"/>
    <w:rsid w:val="0064774A"/>
    <w:rsid w:val="006500B6"/>
    <w:rsid w:val="0065133F"/>
    <w:rsid w:val="00654FC8"/>
    <w:rsid w:val="00655480"/>
    <w:rsid w:val="00656F33"/>
    <w:rsid w:val="00660407"/>
    <w:rsid w:val="00660630"/>
    <w:rsid w:val="006608A5"/>
    <w:rsid w:val="00662246"/>
    <w:rsid w:val="00664A43"/>
    <w:rsid w:val="006650E8"/>
    <w:rsid w:val="0066539C"/>
    <w:rsid w:val="006658E0"/>
    <w:rsid w:val="0066646A"/>
    <w:rsid w:val="00666AB3"/>
    <w:rsid w:val="00667408"/>
    <w:rsid w:val="00667D51"/>
    <w:rsid w:val="00667DD2"/>
    <w:rsid w:val="00670965"/>
    <w:rsid w:val="00670A79"/>
    <w:rsid w:val="006710AF"/>
    <w:rsid w:val="0067233C"/>
    <w:rsid w:val="006732BF"/>
    <w:rsid w:val="00674738"/>
    <w:rsid w:val="00674A51"/>
    <w:rsid w:val="0067678A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697D"/>
    <w:rsid w:val="0068710C"/>
    <w:rsid w:val="00687F91"/>
    <w:rsid w:val="00690763"/>
    <w:rsid w:val="00691038"/>
    <w:rsid w:val="00693803"/>
    <w:rsid w:val="006945E0"/>
    <w:rsid w:val="006960BC"/>
    <w:rsid w:val="006966FD"/>
    <w:rsid w:val="006A21EB"/>
    <w:rsid w:val="006A261D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218B"/>
    <w:rsid w:val="006B42EC"/>
    <w:rsid w:val="006B4636"/>
    <w:rsid w:val="006B5F87"/>
    <w:rsid w:val="006B6009"/>
    <w:rsid w:val="006C12D8"/>
    <w:rsid w:val="006C2AFE"/>
    <w:rsid w:val="006C2E6F"/>
    <w:rsid w:val="006C3095"/>
    <w:rsid w:val="006C5112"/>
    <w:rsid w:val="006C53A7"/>
    <w:rsid w:val="006C73C9"/>
    <w:rsid w:val="006C7410"/>
    <w:rsid w:val="006C7A85"/>
    <w:rsid w:val="006C7E72"/>
    <w:rsid w:val="006D1D62"/>
    <w:rsid w:val="006D1E37"/>
    <w:rsid w:val="006D1E54"/>
    <w:rsid w:val="006D42F6"/>
    <w:rsid w:val="006E1078"/>
    <w:rsid w:val="006E1D69"/>
    <w:rsid w:val="006E2F0B"/>
    <w:rsid w:val="006E4947"/>
    <w:rsid w:val="006E4FE7"/>
    <w:rsid w:val="006E5CD7"/>
    <w:rsid w:val="006E62F8"/>
    <w:rsid w:val="006E701B"/>
    <w:rsid w:val="006E7392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254"/>
    <w:rsid w:val="0072064C"/>
    <w:rsid w:val="00720944"/>
    <w:rsid w:val="00721534"/>
    <w:rsid w:val="0072227B"/>
    <w:rsid w:val="00723D93"/>
    <w:rsid w:val="00724108"/>
    <w:rsid w:val="007244B6"/>
    <w:rsid w:val="00724D91"/>
    <w:rsid w:val="0072601D"/>
    <w:rsid w:val="00726C85"/>
    <w:rsid w:val="00726CDD"/>
    <w:rsid w:val="00727C97"/>
    <w:rsid w:val="00731299"/>
    <w:rsid w:val="00733BBF"/>
    <w:rsid w:val="007341C0"/>
    <w:rsid w:val="007346B5"/>
    <w:rsid w:val="0073544E"/>
    <w:rsid w:val="00736206"/>
    <w:rsid w:val="00736281"/>
    <w:rsid w:val="00736F81"/>
    <w:rsid w:val="007429C4"/>
    <w:rsid w:val="00747254"/>
    <w:rsid w:val="00750441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65DBC"/>
    <w:rsid w:val="007669C6"/>
    <w:rsid w:val="0077086B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974F0"/>
    <w:rsid w:val="007A0005"/>
    <w:rsid w:val="007A13A1"/>
    <w:rsid w:val="007A241C"/>
    <w:rsid w:val="007A2C27"/>
    <w:rsid w:val="007A3A78"/>
    <w:rsid w:val="007A3AFA"/>
    <w:rsid w:val="007A4013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0598"/>
    <w:rsid w:val="007C1893"/>
    <w:rsid w:val="007C3CC8"/>
    <w:rsid w:val="007C4E3D"/>
    <w:rsid w:val="007C4F95"/>
    <w:rsid w:val="007C558E"/>
    <w:rsid w:val="007C67BE"/>
    <w:rsid w:val="007C72B5"/>
    <w:rsid w:val="007C7F84"/>
    <w:rsid w:val="007D0220"/>
    <w:rsid w:val="007D11BD"/>
    <w:rsid w:val="007D200C"/>
    <w:rsid w:val="007D2C42"/>
    <w:rsid w:val="007D31EF"/>
    <w:rsid w:val="007D3F34"/>
    <w:rsid w:val="007D7092"/>
    <w:rsid w:val="007D7777"/>
    <w:rsid w:val="007E1AF6"/>
    <w:rsid w:val="007E1FC0"/>
    <w:rsid w:val="007E34E2"/>
    <w:rsid w:val="007E3FA6"/>
    <w:rsid w:val="007E4C39"/>
    <w:rsid w:val="007E4D64"/>
    <w:rsid w:val="007E5834"/>
    <w:rsid w:val="007E6158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5E7C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27B89"/>
    <w:rsid w:val="00832105"/>
    <w:rsid w:val="0083283A"/>
    <w:rsid w:val="00833D83"/>
    <w:rsid w:val="00833F06"/>
    <w:rsid w:val="008347EA"/>
    <w:rsid w:val="00837118"/>
    <w:rsid w:val="008423A4"/>
    <w:rsid w:val="00842CD0"/>
    <w:rsid w:val="00843229"/>
    <w:rsid w:val="0084558B"/>
    <w:rsid w:val="00847BA3"/>
    <w:rsid w:val="008500FD"/>
    <w:rsid w:val="00852F0E"/>
    <w:rsid w:val="00853B7F"/>
    <w:rsid w:val="008541CD"/>
    <w:rsid w:val="0085667F"/>
    <w:rsid w:val="0086080A"/>
    <w:rsid w:val="00861020"/>
    <w:rsid w:val="00861FF7"/>
    <w:rsid w:val="00863E1C"/>
    <w:rsid w:val="00872F45"/>
    <w:rsid w:val="008731FE"/>
    <w:rsid w:val="008734AE"/>
    <w:rsid w:val="00873723"/>
    <w:rsid w:val="00876215"/>
    <w:rsid w:val="00877119"/>
    <w:rsid w:val="00877150"/>
    <w:rsid w:val="008819C8"/>
    <w:rsid w:val="008829F9"/>
    <w:rsid w:val="00883831"/>
    <w:rsid w:val="0088426A"/>
    <w:rsid w:val="00884FBA"/>
    <w:rsid w:val="00885B56"/>
    <w:rsid w:val="00887350"/>
    <w:rsid w:val="00887855"/>
    <w:rsid w:val="00891544"/>
    <w:rsid w:val="00892056"/>
    <w:rsid w:val="00892F2C"/>
    <w:rsid w:val="008936CD"/>
    <w:rsid w:val="008942DC"/>
    <w:rsid w:val="008952BC"/>
    <w:rsid w:val="00895ADF"/>
    <w:rsid w:val="00896C4A"/>
    <w:rsid w:val="00896EC1"/>
    <w:rsid w:val="008975D3"/>
    <w:rsid w:val="008A0B4C"/>
    <w:rsid w:val="008A2331"/>
    <w:rsid w:val="008A2517"/>
    <w:rsid w:val="008A6F5F"/>
    <w:rsid w:val="008B0421"/>
    <w:rsid w:val="008B04BC"/>
    <w:rsid w:val="008B16E1"/>
    <w:rsid w:val="008B2A0B"/>
    <w:rsid w:val="008B59CE"/>
    <w:rsid w:val="008B6700"/>
    <w:rsid w:val="008B6961"/>
    <w:rsid w:val="008C0B90"/>
    <w:rsid w:val="008C3194"/>
    <w:rsid w:val="008C6473"/>
    <w:rsid w:val="008C6897"/>
    <w:rsid w:val="008D0298"/>
    <w:rsid w:val="008D0676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4C3"/>
    <w:rsid w:val="00901D84"/>
    <w:rsid w:val="00902131"/>
    <w:rsid w:val="009038DA"/>
    <w:rsid w:val="00903FA1"/>
    <w:rsid w:val="009046CD"/>
    <w:rsid w:val="0090495A"/>
    <w:rsid w:val="009066EC"/>
    <w:rsid w:val="0091022A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0E43"/>
    <w:rsid w:val="009211F4"/>
    <w:rsid w:val="0092164E"/>
    <w:rsid w:val="00921CA1"/>
    <w:rsid w:val="00922143"/>
    <w:rsid w:val="0092257D"/>
    <w:rsid w:val="00923934"/>
    <w:rsid w:val="00924B28"/>
    <w:rsid w:val="0092537F"/>
    <w:rsid w:val="0092599E"/>
    <w:rsid w:val="009272B1"/>
    <w:rsid w:val="009304E5"/>
    <w:rsid w:val="009310E9"/>
    <w:rsid w:val="00931203"/>
    <w:rsid w:val="00933286"/>
    <w:rsid w:val="009338F3"/>
    <w:rsid w:val="00934F87"/>
    <w:rsid w:val="00935003"/>
    <w:rsid w:val="00935D3A"/>
    <w:rsid w:val="009407FF"/>
    <w:rsid w:val="009421DC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1F9E"/>
    <w:rsid w:val="00952051"/>
    <w:rsid w:val="009547A9"/>
    <w:rsid w:val="009561D0"/>
    <w:rsid w:val="00956305"/>
    <w:rsid w:val="00956B4E"/>
    <w:rsid w:val="00960E42"/>
    <w:rsid w:val="00961535"/>
    <w:rsid w:val="00961937"/>
    <w:rsid w:val="00961F6A"/>
    <w:rsid w:val="0096432E"/>
    <w:rsid w:val="00964579"/>
    <w:rsid w:val="009649F1"/>
    <w:rsid w:val="00964D9A"/>
    <w:rsid w:val="00964E44"/>
    <w:rsid w:val="00965578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A56"/>
    <w:rsid w:val="00975B77"/>
    <w:rsid w:val="00975D54"/>
    <w:rsid w:val="0097607E"/>
    <w:rsid w:val="009774D7"/>
    <w:rsid w:val="00980657"/>
    <w:rsid w:val="00980691"/>
    <w:rsid w:val="00981B54"/>
    <w:rsid w:val="00981C63"/>
    <w:rsid w:val="009822D9"/>
    <w:rsid w:val="00982BDC"/>
    <w:rsid w:val="009841A3"/>
    <w:rsid w:val="00985BCA"/>
    <w:rsid w:val="00985D3D"/>
    <w:rsid w:val="00986C92"/>
    <w:rsid w:val="00991553"/>
    <w:rsid w:val="009917FF"/>
    <w:rsid w:val="00991EC7"/>
    <w:rsid w:val="00994E5C"/>
    <w:rsid w:val="00996465"/>
    <w:rsid w:val="009964CF"/>
    <w:rsid w:val="009A0E17"/>
    <w:rsid w:val="009A267E"/>
    <w:rsid w:val="009A2CE4"/>
    <w:rsid w:val="009A3788"/>
    <w:rsid w:val="009A3D0A"/>
    <w:rsid w:val="009A4372"/>
    <w:rsid w:val="009A4534"/>
    <w:rsid w:val="009A5A14"/>
    <w:rsid w:val="009A7E2E"/>
    <w:rsid w:val="009B3E4F"/>
    <w:rsid w:val="009B4739"/>
    <w:rsid w:val="009B4CF3"/>
    <w:rsid w:val="009B694A"/>
    <w:rsid w:val="009B6DB9"/>
    <w:rsid w:val="009C0831"/>
    <w:rsid w:val="009C227D"/>
    <w:rsid w:val="009C3377"/>
    <w:rsid w:val="009C441B"/>
    <w:rsid w:val="009C65F0"/>
    <w:rsid w:val="009C72B9"/>
    <w:rsid w:val="009C7F03"/>
    <w:rsid w:val="009D097A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9F9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7C7"/>
    <w:rsid w:val="009F7C48"/>
    <w:rsid w:val="009F7F27"/>
    <w:rsid w:val="00A0081F"/>
    <w:rsid w:val="00A011B8"/>
    <w:rsid w:val="00A01AC3"/>
    <w:rsid w:val="00A01AE9"/>
    <w:rsid w:val="00A01C4A"/>
    <w:rsid w:val="00A02EEF"/>
    <w:rsid w:val="00A03FFD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5868"/>
    <w:rsid w:val="00A16605"/>
    <w:rsid w:val="00A172C9"/>
    <w:rsid w:val="00A17FE2"/>
    <w:rsid w:val="00A20ED1"/>
    <w:rsid w:val="00A2210A"/>
    <w:rsid w:val="00A23964"/>
    <w:rsid w:val="00A274FE"/>
    <w:rsid w:val="00A31DC6"/>
    <w:rsid w:val="00A35026"/>
    <w:rsid w:val="00A35A5A"/>
    <w:rsid w:val="00A373E3"/>
    <w:rsid w:val="00A40387"/>
    <w:rsid w:val="00A4198E"/>
    <w:rsid w:val="00A43043"/>
    <w:rsid w:val="00A4394A"/>
    <w:rsid w:val="00A44E9C"/>
    <w:rsid w:val="00A4577E"/>
    <w:rsid w:val="00A505CC"/>
    <w:rsid w:val="00A50954"/>
    <w:rsid w:val="00A51625"/>
    <w:rsid w:val="00A533C8"/>
    <w:rsid w:val="00A54152"/>
    <w:rsid w:val="00A56C54"/>
    <w:rsid w:val="00A60127"/>
    <w:rsid w:val="00A60980"/>
    <w:rsid w:val="00A60C9B"/>
    <w:rsid w:val="00A63FD6"/>
    <w:rsid w:val="00A646FB"/>
    <w:rsid w:val="00A64C17"/>
    <w:rsid w:val="00A655B7"/>
    <w:rsid w:val="00A70087"/>
    <w:rsid w:val="00A70F58"/>
    <w:rsid w:val="00A71145"/>
    <w:rsid w:val="00A71A9A"/>
    <w:rsid w:val="00A7472A"/>
    <w:rsid w:val="00A76692"/>
    <w:rsid w:val="00A76CC7"/>
    <w:rsid w:val="00A77B3D"/>
    <w:rsid w:val="00A80DF2"/>
    <w:rsid w:val="00A80E9A"/>
    <w:rsid w:val="00A810F3"/>
    <w:rsid w:val="00A81ADA"/>
    <w:rsid w:val="00A81F6D"/>
    <w:rsid w:val="00A8235E"/>
    <w:rsid w:val="00A82495"/>
    <w:rsid w:val="00A84A04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1B16"/>
    <w:rsid w:val="00AA3048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5776"/>
    <w:rsid w:val="00AC6CC7"/>
    <w:rsid w:val="00AC6DDC"/>
    <w:rsid w:val="00AC7331"/>
    <w:rsid w:val="00AC755A"/>
    <w:rsid w:val="00AC7ED5"/>
    <w:rsid w:val="00AD0461"/>
    <w:rsid w:val="00AD086D"/>
    <w:rsid w:val="00AD0BFB"/>
    <w:rsid w:val="00AD0DFA"/>
    <w:rsid w:val="00AD4FDE"/>
    <w:rsid w:val="00AD5F83"/>
    <w:rsid w:val="00AD67D5"/>
    <w:rsid w:val="00AD6D24"/>
    <w:rsid w:val="00AD7077"/>
    <w:rsid w:val="00AD7FD6"/>
    <w:rsid w:val="00AE03FD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7133"/>
    <w:rsid w:val="00B00319"/>
    <w:rsid w:val="00B0050C"/>
    <w:rsid w:val="00B01611"/>
    <w:rsid w:val="00B01797"/>
    <w:rsid w:val="00B023B0"/>
    <w:rsid w:val="00B052C4"/>
    <w:rsid w:val="00B05895"/>
    <w:rsid w:val="00B05A32"/>
    <w:rsid w:val="00B069B4"/>
    <w:rsid w:val="00B072CB"/>
    <w:rsid w:val="00B07C5C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2635A"/>
    <w:rsid w:val="00B3089E"/>
    <w:rsid w:val="00B3099A"/>
    <w:rsid w:val="00B32659"/>
    <w:rsid w:val="00B33FDF"/>
    <w:rsid w:val="00B34205"/>
    <w:rsid w:val="00B36007"/>
    <w:rsid w:val="00B37198"/>
    <w:rsid w:val="00B37FE2"/>
    <w:rsid w:val="00B40BD3"/>
    <w:rsid w:val="00B42345"/>
    <w:rsid w:val="00B42E65"/>
    <w:rsid w:val="00B431DF"/>
    <w:rsid w:val="00B43EAD"/>
    <w:rsid w:val="00B44CD3"/>
    <w:rsid w:val="00B45DB7"/>
    <w:rsid w:val="00B5002C"/>
    <w:rsid w:val="00B517CB"/>
    <w:rsid w:val="00B526E2"/>
    <w:rsid w:val="00B53221"/>
    <w:rsid w:val="00B541B9"/>
    <w:rsid w:val="00B54582"/>
    <w:rsid w:val="00B54B93"/>
    <w:rsid w:val="00B54C7B"/>
    <w:rsid w:val="00B54E17"/>
    <w:rsid w:val="00B564C5"/>
    <w:rsid w:val="00B57726"/>
    <w:rsid w:val="00B61334"/>
    <w:rsid w:val="00B631E0"/>
    <w:rsid w:val="00B66ECA"/>
    <w:rsid w:val="00B67A6C"/>
    <w:rsid w:val="00B70046"/>
    <w:rsid w:val="00B70B55"/>
    <w:rsid w:val="00B72F89"/>
    <w:rsid w:val="00B73321"/>
    <w:rsid w:val="00B737BD"/>
    <w:rsid w:val="00B74C7C"/>
    <w:rsid w:val="00B75FFB"/>
    <w:rsid w:val="00B76167"/>
    <w:rsid w:val="00B802B0"/>
    <w:rsid w:val="00B8242D"/>
    <w:rsid w:val="00B84EAD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63D7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2FAC"/>
    <w:rsid w:val="00BC3548"/>
    <w:rsid w:val="00BC3850"/>
    <w:rsid w:val="00BC3CC6"/>
    <w:rsid w:val="00BC3CCA"/>
    <w:rsid w:val="00BC7940"/>
    <w:rsid w:val="00BC7E4E"/>
    <w:rsid w:val="00BD05BB"/>
    <w:rsid w:val="00BD2AE8"/>
    <w:rsid w:val="00BD30F8"/>
    <w:rsid w:val="00BD391A"/>
    <w:rsid w:val="00BD3D83"/>
    <w:rsid w:val="00BD42AF"/>
    <w:rsid w:val="00BD4798"/>
    <w:rsid w:val="00BD55D5"/>
    <w:rsid w:val="00BD6D4A"/>
    <w:rsid w:val="00BD7770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F0289"/>
    <w:rsid w:val="00BF151D"/>
    <w:rsid w:val="00BF2C8E"/>
    <w:rsid w:val="00BF475F"/>
    <w:rsid w:val="00BF4CB3"/>
    <w:rsid w:val="00BF53E8"/>
    <w:rsid w:val="00BF6084"/>
    <w:rsid w:val="00C00BF7"/>
    <w:rsid w:val="00C0101E"/>
    <w:rsid w:val="00C01067"/>
    <w:rsid w:val="00C025D0"/>
    <w:rsid w:val="00C032D5"/>
    <w:rsid w:val="00C035BC"/>
    <w:rsid w:val="00C035EB"/>
    <w:rsid w:val="00C04B51"/>
    <w:rsid w:val="00C04DE1"/>
    <w:rsid w:val="00C05E4E"/>
    <w:rsid w:val="00C10B72"/>
    <w:rsid w:val="00C1148C"/>
    <w:rsid w:val="00C12093"/>
    <w:rsid w:val="00C1264F"/>
    <w:rsid w:val="00C14A1B"/>
    <w:rsid w:val="00C16E13"/>
    <w:rsid w:val="00C16E8B"/>
    <w:rsid w:val="00C223EA"/>
    <w:rsid w:val="00C237BF"/>
    <w:rsid w:val="00C253DD"/>
    <w:rsid w:val="00C27F17"/>
    <w:rsid w:val="00C3024A"/>
    <w:rsid w:val="00C307CF"/>
    <w:rsid w:val="00C328E9"/>
    <w:rsid w:val="00C33D2A"/>
    <w:rsid w:val="00C33E08"/>
    <w:rsid w:val="00C349CB"/>
    <w:rsid w:val="00C3580D"/>
    <w:rsid w:val="00C35C07"/>
    <w:rsid w:val="00C368CB"/>
    <w:rsid w:val="00C36986"/>
    <w:rsid w:val="00C37983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105D"/>
    <w:rsid w:val="00C5133D"/>
    <w:rsid w:val="00C518DB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B46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36E3"/>
    <w:rsid w:val="00C7478F"/>
    <w:rsid w:val="00C75971"/>
    <w:rsid w:val="00C76785"/>
    <w:rsid w:val="00C76EAE"/>
    <w:rsid w:val="00C77511"/>
    <w:rsid w:val="00C77A91"/>
    <w:rsid w:val="00C8042A"/>
    <w:rsid w:val="00C8180A"/>
    <w:rsid w:val="00C8194D"/>
    <w:rsid w:val="00C84603"/>
    <w:rsid w:val="00C86A27"/>
    <w:rsid w:val="00C9053D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831"/>
    <w:rsid w:val="00CA2DF7"/>
    <w:rsid w:val="00CA3480"/>
    <w:rsid w:val="00CA3EA5"/>
    <w:rsid w:val="00CA50BB"/>
    <w:rsid w:val="00CA55EE"/>
    <w:rsid w:val="00CA75C5"/>
    <w:rsid w:val="00CB1D59"/>
    <w:rsid w:val="00CB203C"/>
    <w:rsid w:val="00CB25B4"/>
    <w:rsid w:val="00CB25D2"/>
    <w:rsid w:val="00CB48EE"/>
    <w:rsid w:val="00CB5C0F"/>
    <w:rsid w:val="00CB5E59"/>
    <w:rsid w:val="00CB6192"/>
    <w:rsid w:val="00CB6898"/>
    <w:rsid w:val="00CC1DBA"/>
    <w:rsid w:val="00CC2048"/>
    <w:rsid w:val="00CC2274"/>
    <w:rsid w:val="00CC41FE"/>
    <w:rsid w:val="00CC51A4"/>
    <w:rsid w:val="00CC5CE3"/>
    <w:rsid w:val="00CC6FAA"/>
    <w:rsid w:val="00CD1D79"/>
    <w:rsid w:val="00CD234E"/>
    <w:rsid w:val="00CD2959"/>
    <w:rsid w:val="00CD2A92"/>
    <w:rsid w:val="00CD2C04"/>
    <w:rsid w:val="00CD4D6A"/>
    <w:rsid w:val="00CD5611"/>
    <w:rsid w:val="00CE0998"/>
    <w:rsid w:val="00CE1341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66CC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0AC"/>
    <w:rsid w:val="00D3367F"/>
    <w:rsid w:val="00D3377A"/>
    <w:rsid w:val="00D33B5F"/>
    <w:rsid w:val="00D34368"/>
    <w:rsid w:val="00D350A0"/>
    <w:rsid w:val="00D3619E"/>
    <w:rsid w:val="00D368FE"/>
    <w:rsid w:val="00D371DA"/>
    <w:rsid w:val="00D4144F"/>
    <w:rsid w:val="00D41A76"/>
    <w:rsid w:val="00D41C21"/>
    <w:rsid w:val="00D45758"/>
    <w:rsid w:val="00D468D2"/>
    <w:rsid w:val="00D469C1"/>
    <w:rsid w:val="00D50470"/>
    <w:rsid w:val="00D506B1"/>
    <w:rsid w:val="00D50745"/>
    <w:rsid w:val="00D5110D"/>
    <w:rsid w:val="00D52809"/>
    <w:rsid w:val="00D528A8"/>
    <w:rsid w:val="00D52CFC"/>
    <w:rsid w:val="00D53EFB"/>
    <w:rsid w:val="00D542EA"/>
    <w:rsid w:val="00D56C2E"/>
    <w:rsid w:val="00D60CD0"/>
    <w:rsid w:val="00D60D8A"/>
    <w:rsid w:val="00D61055"/>
    <w:rsid w:val="00D61700"/>
    <w:rsid w:val="00D6344C"/>
    <w:rsid w:val="00D634A1"/>
    <w:rsid w:val="00D63750"/>
    <w:rsid w:val="00D637C2"/>
    <w:rsid w:val="00D6493E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511"/>
    <w:rsid w:val="00D97893"/>
    <w:rsid w:val="00D97F84"/>
    <w:rsid w:val="00DA0729"/>
    <w:rsid w:val="00DA27E0"/>
    <w:rsid w:val="00DA56F3"/>
    <w:rsid w:val="00DB0054"/>
    <w:rsid w:val="00DB035E"/>
    <w:rsid w:val="00DB12A2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0C4B"/>
    <w:rsid w:val="00DD0FDE"/>
    <w:rsid w:val="00DD1E43"/>
    <w:rsid w:val="00DD2007"/>
    <w:rsid w:val="00DD2E8D"/>
    <w:rsid w:val="00DD64F3"/>
    <w:rsid w:val="00DD6788"/>
    <w:rsid w:val="00DE14A8"/>
    <w:rsid w:val="00DE1620"/>
    <w:rsid w:val="00DE4C99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252E1"/>
    <w:rsid w:val="00E26471"/>
    <w:rsid w:val="00E30A96"/>
    <w:rsid w:val="00E30B3D"/>
    <w:rsid w:val="00E31080"/>
    <w:rsid w:val="00E316A1"/>
    <w:rsid w:val="00E325E7"/>
    <w:rsid w:val="00E332FC"/>
    <w:rsid w:val="00E3349E"/>
    <w:rsid w:val="00E34604"/>
    <w:rsid w:val="00E34A25"/>
    <w:rsid w:val="00E34C1A"/>
    <w:rsid w:val="00E36AC1"/>
    <w:rsid w:val="00E373F2"/>
    <w:rsid w:val="00E40059"/>
    <w:rsid w:val="00E41B4F"/>
    <w:rsid w:val="00E42B6E"/>
    <w:rsid w:val="00E44226"/>
    <w:rsid w:val="00E46AB9"/>
    <w:rsid w:val="00E52D65"/>
    <w:rsid w:val="00E534EB"/>
    <w:rsid w:val="00E5356A"/>
    <w:rsid w:val="00E551F0"/>
    <w:rsid w:val="00E55552"/>
    <w:rsid w:val="00E5575F"/>
    <w:rsid w:val="00E558A5"/>
    <w:rsid w:val="00E5619B"/>
    <w:rsid w:val="00E56761"/>
    <w:rsid w:val="00E57819"/>
    <w:rsid w:val="00E57FCD"/>
    <w:rsid w:val="00E60850"/>
    <w:rsid w:val="00E60AD1"/>
    <w:rsid w:val="00E63589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068A"/>
    <w:rsid w:val="00E8127B"/>
    <w:rsid w:val="00E81B72"/>
    <w:rsid w:val="00E82A57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97AE5"/>
    <w:rsid w:val="00EA02A9"/>
    <w:rsid w:val="00EA2502"/>
    <w:rsid w:val="00EA26B1"/>
    <w:rsid w:val="00EA4F43"/>
    <w:rsid w:val="00EA5C6F"/>
    <w:rsid w:val="00EA6E3A"/>
    <w:rsid w:val="00EB112B"/>
    <w:rsid w:val="00EB1188"/>
    <w:rsid w:val="00EB12C0"/>
    <w:rsid w:val="00EB2764"/>
    <w:rsid w:val="00EB2DB3"/>
    <w:rsid w:val="00EB4B73"/>
    <w:rsid w:val="00EB5A46"/>
    <w:rsid w:val="00EC3358"/>
    <w:rsid w:val="00EC3A5B"/>
    <w:rsid w:val="00EC3C73"/>
    <w:rsid w:val="00EC4D41"/>
    <w:rsid w:val="00EC5078"/>
    <w:rsid w:val="00EC7522"/>
    <w:rsid w:val="00ED058D"/>
    <w:rsid w:val="00ED06FB"/>
    <w:rsid w:val="00ED0B36"/>
    <w:rsid w:val="00ED15EA"/>
    <w:rsid w:val="00ED2340"/>
    <w:rsid w:val="00ED278C"/>
    <w:rsid w:val="00ED48B3"/>
    <w:rsid w:val="00ED5441"/>
    <w:rsid w:val="00ED753B"/>
    <w:rsid w:val="00EE004B"/>
    <w:rsid w:val="00EE15A2"/>
    <w:rsid w:val="00EE1991"/>
    <w:rsid w:val="00EE3394"/>
    <w:rsid w:val="00EE5E3E"/>
    <w:rsid w:val="00EE6CD6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76B9"/>
    <w:rsid w:val="00F177FE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4E97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67BC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60D"/>
    <w:rsid w:val="00F718ED"/>
    <w:rsid w:val="00F71D38"/>
    <w:rsid w:val="00F72C10"/>
    <w:rsid w:val="00F744B4"/>
    <w:rsid w:val="00F75812"/>
    <w:rsid w:val="00F8024E"/>
    <w:rsid w:val="00F811AF"/>
    <w:rsid w:val="00F81525"/>
    <w:rsid w:val="00F818D7"/>
    <w:rsid w:val="00F821A7"/>
    <w:rsid w:val="00F82559"/>
    <w:rsid w:val="00F82609"/>
    <w:rsid w:val="00F82A37"/>
    <w:rsid w:val="00F83F52"/>
    <w:rsid w:val="00F841B8"/>
    <w:rsid w:val="00F87B8A"/>
    <w:rsid w:val="00F904D9"/>
    <w:rsid w:val="00F90E0A"/>
    <w:rsid w:val="00F919C2"/>
    <w:rsid w:val="00F9318E"/>
    <w:rsid w:val="00F93CA5"/>
    <w:rsid w:val="00F94EC5"/>
    <w:rsid w:val="00F95706"/>
    <w:rsid w:val="00F95953"/>
    <w:rsid w:val="00F95BD1"/>
    <w:rsid w:val="00F96DF5"/>
    <w:rsid w:val="00FA05BF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9D8"/>
    <w:rsid w:val="00FB4EB0"/>
    <w:rsid w:val="00FB4F37"/>
    <w:rsid w:val="00FB55A0"/>
    <w:rsid w:val="00FB5CB8"/>
    <w:rsid w:val="00FB70A5"/>
    <w:rsid w:val="00FC1CC1"/>
    <w:rsid w:val="00FC5681"/>
    <w:rsid w:val="00FC6C4A"/>
    <w:rsid w:val="00FC71F3"/>
    <w:rsid w:val="00FC7747"/>
    <w:rsid w:val="00FC7E9F"/>
    <w:rsid w:val="00FD16B9"/>
    <w:rsid w:val="00FD2C4E"/>
    <w:rsid w:val="00FD2CE5"/>
    <w:rsid w:val="00FD4299"/>
    <w:rsid w:val="00FD5D73"/>
    <w:rsid w:val="00FD70EA"/>
    <w:rsid w:val="00FE00FA"/>
    <w:rsid w:val="00FE075F"/>
    <w:rsid w:val="00FE0BB5"/>
    <w:rsid w:val="00FE12E9"/>
    <w:rsid w:val="00FE1C65"/>
    <w:rsid w:val="00FE3137"/>
    <w:rsid w:val="00FE55EB"/>
    <w:rsid w:val="00FE76F5"/>
    <w:rsid w:val="00FF06B8"/>
    <w:rsid w:val="00FF0C50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BAEE0033-2766-429A-986C-4B05CFCD9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FC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  <w:tab w:val="left" w:pos="620"/>
      </w:tabs>
      <w:spacing w:after="240"/>
      <w:ind w:left="624" w:hanging="624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3E5A8B-C7E4-FE4F-9C4F-2190FE17322F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9854D5-7A90-4BAB-B5F4-77DD8B2F6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3</cp:revision>
  <cp:lastPrinted>2022-12-05T15:02:00Z</cp:lastPrinted>
  <dcterms:created xsi:type="dcterms:W3CDTF">2022-12-22T00:39:00Z</dcterms:created>
  <dcterms:modified xsi:type="dcterms:W3CDTF">2022-12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hWqwFvrt"/&gt;&lt;style id="http://www.zotero.org/styles/taylor-and-francis-national-library-of-medicine" hasBibliography="1" bibliographyStyleHasBeenSet="1"/&gt;&lt;prefs&gt;&lt;pref name="fieldType" value="Field</vt:lpwstr>
  </property>
  <property fmtid="{D5CDD505-2E9C-101B-9397-08002B2CF9AE}" pid="3" name="ZOTERO_PREF_2">
    <vt:lpwstr>"/&gt;&lt;pref name="delayCitationUpdates" value="true"/&gt;&lt;pref name="dontAskDelayCitationUpdates" value="true"/&gt;&lt;/prefs&gt;&lt;/data&gt;</vt:lpwstr>
  </property>
  <property fmtid="{D5CDD505-2E9C-101B-9397-08002B2CF9AE}" pid="4" name="GrammarlyDocumentId">
    <vt:lpwstr>4991562bd41f31fdaa335045777554acf6bed1d165986e8456b13f53a137dbe8</vt:lpwstr>
  </property>
  <property fmtid="{D5CDD505-2E9C-101B-9397-08002B2CF9AE}" pid="5" name="grammarly_documentId">
    <vt:lpwstr>documentId_8394</vt:lpwstr>
  </property>
  <property fmtid="{D5CDD505-2E9C-101B-9397-08002B2CF9AE}" pid="6" name="grammarly_documentContext">
    <vt:lpwstr>{"goals":[],"domain":"general","emotions":[],"dialect":"american"}</vt:lpwstr>
  </property>
</Properties>
</file>